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B0A36" w:rsidRDefault="00A31B50" w:rsidP="00A31B50">
      <w:pPr>
        <w:jc w:val="center"/>
        <w:rPr>
          <w:sz w:val="52"/>
          <w:szCs w:val="52"/>
        </w:rPr>
      </w:pPr>
      <w:r w:rsidRPr="00A31B50">
        <w:rPr>
          <w:sz w:val="52"/>
          <w:szCs w:val="52"/>
        </w:rPr>
        <w:t>Data Intake Report</w:t>
      </w:r>
    </w:p>
    <w:p w:rsidR="00A31B50" w:rsidRDefault="00A31B50" w:rsidP="00A31B50">
      <w:pPr>
        <w:rPr>
          <w:sz w:val="28"/>
          <w:szCs w:val="28"/>
        </w:rPr>
      </w:pPr>
    </w:p>
    <w:p w:rsidR="00A31B50" w:rsidRPr="00A31B50" w:rsidRDefault="00A31B50" w:rsidP="00A31B50">
      <w:r w:rsidRPr="00A31B50">
        <w:t xml:space="preserve">Name: </w:t>
      </w:r>
      <w:r w:rsidR="007370E8">
        <w:rPr>
          <w:b/>
          <w:bCs/>
        </w:rPr>
        <w:t>EDA and Hypothesis results</w:t>
      </w:r>
    </w:p>
    <w:p w:rsidR="00A31B50" w:rsidRPr="00CE459B" w:rsidRDefault="00A31B50" w:rsidP="00A31B50">
      <w:pPr>
        <w:rPr>
          <w:b/>
          <w:bCs/>
        </w:rPr>
      </w:pPr>
      <w:r w:rsidRPr="00A31B50">
        <w:t xml:space="preserve">Report date: </w:t>
      </w:r>
      <w:r w:rsidR="00CE459B">
        <w:t xml:space="preserve"> </w:t>
      </w:r>
      <w:r w:rsidR="007370E8">
        <w:rPr>
          <w:b/>
          <w:bCs/>
        </w:rPr>
        <w:t>14 Feb</w:t>
      </w:r>
      <w:r w:rsidR="00CE459B" w:rsidRPr="00CE459B">
        <w:rPr>
          <w:b/>
          <w:bCs/>
        </w:rPr>
        <w:t xml:space="preserve"> 202</w:t>
      </w:r>
      <w:r w:rsidR="007370E8">
        <w:rPr>
          <w:b/>
          <w:bCs/>
        </w:rPr>
        <w:t>3</w:t>
      </w:r>
    </w:p>
    <w:p w:rsidR="00CE459B" w:rsidRDefault="00A31B50" w:rsidP="00A31B50">
      <w:pPr>
        <w:rPr>
          <w:rFonts w:ascii="Arial" w:hAnsi="Arial" w:cs="Arial"/>
          <w:color w:val="444444"/>
          <w:sz w:val="21"/>
          <w:szCs w:val="21"/>
          <w:shd w:val="clear" w:color="auto" w:fill="FFFFFF"/>
        </w:rPr>
      </w:pPr>
      <w:r>
        <w:t xml:space="preserve">Internship </w:t>
      </w:r>
      <w:proofErr w:type="gramStart"/>
      <w:r>
        <w:t>Batch</w:t>
      </w:r>
      <w:r w:rsidR="00CE459B">
        <w:t xml:space="preserve"> :</w:t>
      </w:r>
      <w:proofErr w:type="gramEnd"/>
      <w:r w:rsidR="00CE459B">
        <w:t xml:space="preserve"> </w:t>
      </w:r>
      <w:r w:rsidR="00CE459B" w:rsidRPr="00CE459B">
        <w:rPr>
          <w:rFonts w:ascii="Arial" w:hAnsi="Arial" w:cs="Arial"/>
          <w:b/>
          <w:bCs/>
          <w:color w:val="444444"/>
          <w:sz w:val="21"/>
          <w:szCs w:val="21"/>
          <w:shd w:val="clear" w:color="auto" w:fill="FFFFFF"/>
        </w:rPr>
        <w:t>LISUM18: 30 Jan - 30 April 2023</w:t>
      </w:r>
    </w:p>
    <w:p w:rsidR="00A31B50" w:rsidRDefault="00A31B50" w:rsidP="00A31B50">
      <w:r>
        <w:t>Version:&lt;1.0&gt;</w:t>
      </w:r>
    </w:p>
    <w:p w:rsidR="00A31B50" w:rsidRDefault="00A31B50" w:rsidP="00A31B50">
      <w:r>
        <w:t>Data intake by</w:t>
      </w:r>
      <w:r w:rsidR="00CE459B">
        <w:t xml:space="preserve">: </w:t>
      </w:r>
      <w:r w:rsidR="00CE459B" w:rsidRPr="00CE459B">
        <w:rPr>
          <w:b/>
          <w:bCs/>
        </w:rPr>
        <w:t>Kavitha Selvan</w:t>
      </w:r>
    </w:p>
    <w:p w:rsidR="00A31B50" w:rsidRDefault="00A31B50" w:rsidP="00A31B50">
      <w:r>
        <w:t>Data intake reviewer</w:t>
      </w:r>
      <w:r w:rsidR="00CE459B">
        <w:t xml:space="preserve">: </w:t>
      </w:r>
      <w:r w:rsidR="00CE459B" w:rsidRPr="00CE459B">
        <w:rPr>
          <w:b/>
          <w:bCs/>
        </w:rPr>
        <w:t>N/A</w:t>
      </w:r>
    </w:p>
    <w:p w:rsidR="00CE459B" w:rsidRDefault="00A31B50" w:rsidP="00A31B50">
      <w:pPr>
        <w:rPr>
          <w:b/>
        </w:rPr>
      </w:pPr>
      <w:r>
        <w:t xml:space="preserve">Data storage location: </w:t>
      </w:r>
      <w:r w:rsidR="007370E8" w:rsidRPr="007370E8">
        <w:t>https://github.com/kaviram74/DataGlacier-Projects.git</w:t>
      </w:r>
    </w:p>
    <w:p w:rsidR="00A31B50" w:rsidRPr="00A31B50" w:rsidRDefault="00A31B50" w:rsidP="00A31B50">
      <w:pPr>
        <w:rPr>
          <w:b/>
        </w:rPr>
      </w:pPr>
      <w:r w:rsidRPr="00A31B50">
        <w:rPr>
          <w:b/>
        </w:rPr>
        <w:t>Tabular data details:</w:t>
      </w:r>
    </w:p>
    <w:p w:rsidR="00A31B50" w:rsidRDefault="00A31B50" w:rsidP="00A31B5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31B50" w:rsidTr="00A31B50">
        <w:tc>
          <w:tcPr>
            <w:tcW w:w="4675" w:type="dxa"/>
          </w:tcPr>
          <w:p w:rsidR="00A31B50" w:rsidRPr="00A31B50" w:rsidRDefault="00A31B50" w:rsidP="00A31B50">
            <w:pPr>
              <w:rPr>
                <w:b/>
              </w:rPr>
            </w:pPr>
            <w:r w:rsidRPr="00A31B50">
              <w:rPr>
                <w:b/>
              </w:rPr>
              <w:t>Total number of observations</w:t>
            </w:r>
          </w:p>
        </w:tc>
        <w:tc>
          <w:tcPr>
            <w:tcW w:w="4675" w:type="dxa"/>
          </w:tcPr>
          <w:p w:rsidR="007370E8" w:rsidRPr="007370E8" w:rsidRDefault="007370E8" w:rsidP="007370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bidi="ta-IN"/>
              </w:rPr>
            </w:pPr>
            <w:r w:rsidRPr="007370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bidi="ta-IN"/>
              </w:rPr>
              <w:t>359392</w:t>
            </w:r>
          </w:p>
          <w:p w:rsidR="00A31B50" w:rsidRDefault="00A31B50" w:rsidP="00A31B50"/>
        </w:tc>
      </w:tr>
      <w:tr w:rsidR="00A31B50" w:rsidTr="00A31B50">
        <w:tc>
          <w:tcPr>
            <w:tcW w:w="4675" w:type="dxa"/>
          </w:tcPr>
          <w:p w:rsidR="00A31B50" w:rsidRPr="00A31B50" w:rsidRDefault="00A31B50" w:rsidP="00A31B50">
            <w:pPr>
              <w:rPr>
                <w:b/>
              </w:rPr>
            </w:pPr>
            <w:r w:rsidRPr="00A31B50">
              <w:rPr>
                <w:b/>
              </w:rPr>
              <w:t>Total number of files</w:t>
            </w:r>
          </w:p>
        </w:tc>
        <w:tc>
          <w:tcPr>
            <w:tcW w:w="4675" w:type="dxa"/>
          </w:tcPr>
          <w:p w:rsidR="00A31B50" w:rsidRDefault="007370E8" w:rsidP="00A31B50">
            <w:r>
              <w:t>4</w:t>
            </w:r>
          </w:p>
        </w:tc>
      </w:tr>
      <w:tr w:rsidR="00A31B50" w:rsidTr="00A31B50">
        <w:tc>
          <w:tcPr>
            <w:tcW w:w="4675" w:type="dxa"/>
          </w:tcPr>
          <w:p w:rsidR="00A31B50" w:rsidRPr="00A31B50" w:rsidRDefault="00A31B50" w:rsidP="00A31B50">
            <w:pPr>
              <w:rPr>
                <w:b/>
              </w:rPr>
            </w:pPr>
            <w:r w:rsidRPr="00A31B50">
              <w:rPr>
                <w:b/>
              </w:rPr>
              <w:t>Total number of features</w:t>
            </w:r>
          </w:p>
        </w:tc>
        <w:tc>
          <w:tcPr>
            <w:tcW w:w="4675" w:type="dxa"/>
          </w:tcPr>
          <w:p w:rsidR="00A31B50" w:rsidRDefault="007370E8" w:rsidP="007370E8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color w:val="000000"/>
                <w:sz w:val="21"/>
                <w:szCs w:val="21"/>
              </w:rPr>
              <w:t>14</w:t>
            </w:r>
          </w:p>
        </w:tc>
      </w:tr>
      <w:tr w:rsidR="00A31B50" w:rsidTr="00A31B50">
        <w:tc>
          <w:tcPr>
            <w:tcW w:w="4675" w:type="dxa"/>
          </w:tcPr>
          <w:p w:rsidR="00A31B50" w:rsidRPr="00A31B50" w:rsidRDefault="00A31B50" w:rsidP="00A31B50">
            <w:pPr>
              <w:rPr>
                <w:b/>
              </w:rPr>
            </w:pPr>
            <w:r w:rsidRPr="00A31B50">
              <w:rPr>
                <w:b/>
              </w:rPr>
              <w:t>Base format of the file</w:t>
            </w:r>
          </w:p>
        </w:tc>
        <w:tc>
          <w:tcPr>
            <w:tcW w:w="4675" w:type="dxa"/>
          </w:tcPr>
          <w:p w:rsidR="00A31B50" w:rsidRDefault="007370E8" w:rsidP="00A31B50">
            <w:r>
              <w:t>CSV</w:t>
            </w:r>
          </w:p>
        </w:tc>
      </w:tr>
      <w:tr w:rsidR="00A31B50" w:rsidTr="00A31B50">
        <w:tc>
          <w:tcPr>
            <w:tcW w:w="4675" w:type="dxa"/>
          </w:tcPr>
          <w:p w:rsidR="00A31B50" w:rsidRPr="00A31B50" w:rsidRDefault="00A31B50" w:rsidP="00A31B50">
            <w:pPr>
              <w:rPr>
                <w:b/>
              </w:rPr>
            </w:pPr>
            <w:r w:rsidRPr="00A31B50">
              <w:rPr>
                <w:b/>
              </w:rPr>
              <w:t>Size of the data</w:t>
            </w:r>
          </w:p>
        </w:tc>
        <w:tc>
          <w:tcPr>
            <w:tcW w:w="4675" w:type="dxa"/>
          </w:tcPr>
          <w:p w:rsidR="00A31B50" w:rsidRDefault="007370E8" w:rsidP="00A31B50">
            <w:r>
              <w:t>41.1MB</w:t>
            </w:r>
          </w:p>
        </w:tc>
      </w:tr>
    </w:tbl>
    <w:p w:rsidR="00A31B50" w:rsidRDefault="00A31B50" w:rsidP="00A31B50"/>
    <w:p w:rsidR="00A31B50" w:rsidRDefault="00A31B50" w:rsidP="00A31B50">
      <w:pPr>
        <w:rPr>
          <w:b/>
        </w:rPr>
      </w:pPr>
    </w:p>
    <w:p w:rsidR="00A31B50" w:rsidRPr="00A31B50" w:rsidRDefault="00A31B50" w:rsidP="00A31B50">
      <w:pPr>
        <w:rPr>
          <w:b/>
        </w:rPr>
      </w:pPr>
    </w:p>
    <w:sectPr w:rsidR="00A31B50" w:rsidRPr="00A31B50" w:rsidSect="003849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F504A3"/>
    <w:multiLevelType w:val="hybridMultilevel"/>
    <w:tmpl w:val="1C8A5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9843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NDYzsLA0sbA0NjNS0lEKTi0uzszPAykwrAUAwHBywSwAAAA="/>
  </w:docVars>
  <w:rsids>
    <w:rsidRoot w:val="00A31B50"/>
    <w:rsid w:val="003849D3"/>
    <w:rsid w:val="003F1325"/>
    <w:rsid w:val="007370E8"/>
    <w:rsid w:val="00845D95"/>
    <w:rsid w:val="008B0A36"/>
    <w:rsid w:val="00975F5B"/>
    <w:rsid w:val="00A31B50"/>
    <w:rsid w:val="00B34018"/>
    <w:rsid w:val="00BC2DDD"/>
    <w:rsid w:val="00C8209E"/>
    <w:rsid w:val="00CC7722"/>
    <w:rsid w:val="00CE459B"/>
    <w:rsid w:val="00E24CA7"/>
    <w:rsid w:val="00FA5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00B94"/>
  <w15:chartTrackingRefBased/>
  <w15:docId w15:val="{B0543B52-63E4-DA43-BB64-05FC89ED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1B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1B5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70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70E8"/>
    <w:rPr>
      <w:rFonts w:ascii="Courier New" w:eastAsia="Times New Roman" w:hAnsi="Courier New" w:cs="Courier New"/>
      <w:sz w:val="20"/>
      <w:szCs w:val="20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0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ya Tripathi</dc:creator>
  <cp:keywords/>
  <dc:description/>
  <cp:lastModifiedBy>Kavitha Selvan</cp:lastModifiedBy>
  <cp:revision>2</cp:revision>
  <dcterms:created xsi:type="dcterms:W3CDTF">2023-02-14T18:56:00Z</dcterms:created>
  <dcterms:modified xsi:type="dcterms:W3CDTF">2023-02-14T18:56:00Z</dcterms:modified>
</cp:coreProperties>
</file>